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9332A" w14:textId="77777777" w:rsidR="00E4653E" w:rsidRDefault="00E4653E" w:rsidP="00E4653E">
      <w:pPr>
        <w:pStyle w:val="Heading1"/>
        <w:rPr>
          <w:b/>
        </w:rPr>
      </w:pPr>
      <w:r w:rsidRPr="00E4653E">
        <w:rPr>
          <w:b/>
          <w:i/>
        </w:rPr>
        <w:t>THIS</w:t>
      </w:r>
      <w:r>
        <w:rPr>
          <w:b/>
          <w:i/>
        </w:rPr>
        <w:t xml:space="preserve"> Keyword </w:t>
      </w:r>
      <w:r>
        <w:rPr>
          <w:b/>
        </w:rPr>
        <w:t>in JS-</w:t>
      </w:r>
    </w:p>
    <w:p w14:paraId="03B6C8B9" w14:textId="77777777" w:rsidR="000F2254" w:rsidRDefault="00B813A1" w:rsidP="00E4653E">
      <w:pPr>
        <w:pStyle w:val="NoSpacing"/>
        <w:numPr>
          <w:ilvl w:val="0"/>
          <w:numId w:val="1"/>
        </w:numPr>
      </w:pPr>
      <w:r>
        <w:t xml:space="preserve">In JS, All functions have properties same as the objects. So, When a function executes, </w:t>
      </w:r>
      <w:r w:rsidRPr="00B813A1">
        <w:t>it gets the </w:t>
      </w:r>
      <w:r>
        <w:t>“</w:t>
      </w:r>
      <w:r w:rsidRPr="00B813A1">
        <w:rPr>
          <w:b/>
          <w:i/>
        </w:rPr>
        <w:t>this</w:t>
      </w:r>
      <w:r>
        <w:rPr>
          <w:b/>
          <w:i/>
        </w:rPr>
        <w:t>”</w:t>
      </w:r>
      <w:r w:rsidRPr="00B813A1">
        <w:rPr>
          <w:i/>
        </w:rPr>
        <w:t> property</w:t>
      </w:r>
      <w:r w:rsidRPr="00B813A1">
        <w:t>—</w:t>
      </w:r>
      <w:r w:rsidRPr="00E55B31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 variable</w:t>
      </w:r>
      <w:r w:rsidRPr="00B813A1">
        <w:t xml:space="preserve"> with the value of the object</w:t>
      </w:r>
      <w:r w:rsidR="000F2254">
        <w:t>.</w:t>
      </w:r>
    </w:p>
    <w:p w14:paraId="7F0C5AD3" w14:textId="77777777" w:rsidR="00646A1B" w:rsidRDefault="000F2254" w:rsidP="00E4653E">
      <w:pPr>
        <w:pStyle w:val="NoSpacing"/>
        <w:numPr>
          <w:ilvl w:val="0"/>
          <w:numId w:val="1"/>
        </w:numPr>
      </w:pPr>
      <w:r>
        <w:t xml:space="preserve">Now </w:t>
      </w:r>
      <w:r w:rsidRPr="00E55B31"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at variable </w:t>
      </w:r>
      <w:r>
        <w:t>can be used to</w:t>
      </w:r>
      <w:r w:rsidR="00B813A1" w:rsidRPr="00B813A1">
        <w:t xml:space="preserve"> invoke th</w:t>
      </w:r>
      <w:r w:rsidR="00187F06">
        <w:t>at</w:t>
      </w:r>
      <w:r w:rsidR="00B813A1" w:rsidRPr="00B813A1">
        <w:t xml:space="preserve"> functio</w:t>
      </w:r>
      <w:r w:rsidR="00187F06">
        <w:t>n</w:t>
      </w:r>
      <w:r w:rsidR="00646A1B">
        <w:t>, which was executed</w:t>
      </w:r>
      <w:r w:rsidR="00B813A1" w:rsidRPr="00B813A1">
        <w:t>.</w:t>
      </w:r>
    </w:p>
    <w:p w14:paraId="36883A38" w14:textId="12B4FDD3" w:rsidR="009E06D5" w:rsidRDefault="00646A1B" w:rsidP="00646A1B">
      <w:pPr>
        <w:pStyle w:val="NoSpacing"/>
        <w:numPr>
          <w:ilvl w:val="0"/>
          <w:numId w:val="1"/>
        </w:numPr>
      </w:pPr>
      <w:r w:rsidRPr="00646A1B">
        <w:t>The </w:t>
      </w:r>
      <w:r w:rsidRPr="004D6554">
        <w:rPr>
          <w:rStyle w:val="Emphasis"/>
          <w:b/>
          <w:iCs w:val="0"/>
        </w:rPr>
        <w:t>this</w:t>
      </w:r>
      <w:r w:rsidRPr="00646A1B">
        <w:t> </w:t>
      </w:r>
      <w:r w:rsidR="004D6554">
        <w:t>always</w:t>
      </w:r>
      <w:r w:rsidRPr="00646A1B">
        <w:t xml:space="preserve"> holds the value o</w:t>
      </w:r>
      <w:r w:rsidR="004D6554">
        <w:t>f</w:t>
      </w:r>
      <w:r w:rsidRPr="00646A1B">
        <w:t xml:space="preserve"> an object</w:t>
      </w:r>
      <w:r w:rsidR="004D6554">
        <w:t xml:space="preserve"> </w:t>
      </w:r>
      <w:r w:rsidRPr="00646A1B">
        <w:t>and it is usually used inside a function</w:t>
      </w:r>
      <w:r w:rsidR="00553F94">
        <w:t xml:space="preserve"> or method</w:t>
      </w:r>
      <w:r w:rsidR="004D6554">
        <w:t>.</w:t>
      </w:r>
    </w:p>
    <w:p w14:paraId="59F6DE99" w14:textId="77777777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Style w:val="keyword2"/>
          <w:rFonts w:ascii="Consolas" w:eastAsia="Times New Roman" w:hAnsi="Consolas"/>
          <w:sz w:val="18"/>
          <w:szCs w:val="18"/>
        </w:rPr>
        <w:t>var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son = {  </w:t>
      </w:r>
    </w:p>
    <w:p w14:paraId="6EC67716" w14:textId="77777777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   firstName: </w:t>
      </w:r>
      <w:r>
        <w:rPr>
          <w:rStyle w:val="string2"/>
          <w:rFonts w:ascii="Consolas" w:eastAsia="Times New Roman" w:hAnsi="Consolas"/>
          <w:sz w:val="18"/>
          <w:szCs w:val="18"/>
        </w:rPr>
        <w:t>"Oliver"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,  </w:t>
      </w:r>
    </w:p>
    <w:p w14:paraId="4ED374B0" w14:textId="77777777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   lastName: </w:t>
      </w:r>
      <w:r>
        <w:rPr>
          <w:rStyle w:val="string2"/>
          <w:rFonts w:ascii="Consolas" w:eastAsia="Times New Roman" w:hAnsi="Consolas"/>
          <w:sz w:val="18"/>
          <w:szCs w:val="18"/>
        </w:rPr>
        <w:t>"Queen"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,  </w:t>
      </w:r>
    </w:p>
    <w:p w14:paraId="21305AC8" w14:textId="77777777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   getName: </w:t>
      </w:r>
      <w:r>
        <w:rPr>
          <w:rStyle w:val="keyword2"/>
          <w:rFonts w:ascii="Consolas" w:eastAsia="Times New Roman" w:hAnsi="Consolas"/>
          <w:sz w:val="18"/>
          <w:szCs w:val="18"/>
        </w:rPr>
        <w:t>function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() {  </w:t>
      </w:r>
    </w:p>
    <w:p w14:paraId="57177223" w14:textId="77777777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       console.log(</w:t>
      </w:r>
      <w:r>
        <w:rPr>
          <w:rStyle w:val="keyword2"/>
          <w:rFonts w:ascii="Consolas" w:eastAsia="Times New Roman" w:hAnsi="Consolas"/>
          <w:sz w:val="18"/>
          <w:szCs w:val="18"/>
        </w:rPr>
        <w:t>this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.firstName + </w:t>
      </w:r>
      <w:r>
        <w:rPr>
          <w:rStyle w:val="string2"/>
          <w:rFonts w:ascii="Consolas" w:eastAsia="Times New Roman" w:hAnsi="Consolas"/>
          <w:sz w:val="18"/>
          <w:szCs w:val="18"/>
        </w:rPr>
        <w:t>" "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+ </w:t>
      </w:r>
      <w:r>
        <w:rPr>
          <w:rStyle w:val="keyword2"/>
          <w:rFonts w:ascii="Consolas" w:eastAsia="Times New Roman" w:hAnsi="Consolas"/>
          <w:sz w:val="18"/>
          <w:szCs w:val="18"/>
        </w:rPr>
        <w:t>this</w:t>
      </w: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.lastName);  </w:t>
      </w:r>
    </w:p>
    <w:p w14:paraId="39828D7E" w14:textId="77777777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607B0060" w14:textId="39451652" w:rsidR="00A15FEA" w:rsidRDefault="00A15FEA" w:rsidP="00A15FE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0"/>
        <w:divId w:val="2133205876"/>
        <w:rPr>
          <w:rFonts w:ascii="Consolas" w:eastAsia="Times New Roman" w:hAnsi="Consolas"/>
          <w:color w:val="5C5C5C"/>
          <w:sz w:val="18"/>
          <w:szCs w:val="18"/>
        </w:rPr>
      </w:pPr>
      <w:r>
        <w:rPr>
          <w:rFonts w:ascii="Consolas" w:eastAsia="Times New Roman" w:hAnsi="Consolas"/>
          <w:color w:val="000000"/>
          <w:sz w:val="18"/>
          <w:szCs w:val="18"/>
          <w:bdr w:val="none" w:sz="0" w:space="0" w:color="auto" w:frame="1"/>
        </w:rPr>
        <w:t>}  </w:t>
      </w:r>
    </w:p>
    <w:p w14:paraId="31B5A1BB" w14:textId="523F5E4F" w:rsidR="00A15FEA" w:rsidRDefault="00A15FEA" w:rsidP="00D24FEA">
      <w:pPr>
        <w:pStyle w:val="NoSpacing"/>
        <w:numPr>
          <w:ilvl w:val="0"/>
          <w:numId w:val="4"/>
        </w:numPr>
      </w:pPr>
      <w:r>
        <w:t>Since the "</w:t>
      </w:r>
      <w:r w:rsidRPr="002143FE">
        <w:rPr>
          <w:b/>
          <w:i/>
        </w:rPr>
        <w:t>this</w:t>
      </w:r>
      <w:r>
        <w:t xml:space="preserve">" keyword is used inside the </w:t>
      </w:r>
      <w:r w:rsidRPr="00A15FEA">
        <w:rPr>
          <w:b/>
          <w:i/>
        </w:rPr>
        <w:t>getName</w:t>
      </w:r>
      <w:r>
        <w:t xml:space="preserve"> </w:t>
      </w:r>
      <w:r>
        <w:t xml:space="preserve">method below, and the </w:t>
      </w:r>
      <w:r w:rsidRPr="00A15FEA">
        <w:rPr>
          <w:b/>
          <w:i/>
        </w:rPr>
        <w:t>getName</w:t>
      </w:r>
      <w:r>
        <w:t xml:space="preserve"> method is defined on the </w:t>
      </w:r>
      <w:r w:rsidRPr="00A15FEA">
        <w:rPr>
          <w:b/>
          <w:i/>
        </w:rPr>
        <w:t>son</w:t>
      </w:r>
      <w:r>
        <w:t xml:space="preserve"> object,</w:t>
      </w:r>
      <w:r w:rsidR="00AF7752">
        <w:t>.</w:t>
      </w:r>
    </w:p>
    <w:p w14:paraId="6411D08B" w14:textId="6928CB99" w:rsidR="00AF7752" w:rsidRDefault="00A90E4D" w:rsidP="00AF7752">
      <w:pPr>
        <w:pStyle w:val="NoSpacing"/>
        <w:numPr>
          <w:ilvl w:val="0"/>
          <w:numId w:val="4"/>
        </w:numPr>
      </w:pPr>
      <w:r>
        <w:t xml:space="preserve">So, </w:t>
      </w:r>
      <w:bookmarkStart w:id="0" w:name="_GoBack"/>
      <w:bookmarkEnd w:id="0"/>
      <w:r w:rsidR="00AF7752">
        <w:t>"</w:t>
      </w:r>
      <w:r w:rsidR="00AF7752" w:rsidRPr="00A90E4D">
        <w:rPr>
          <w:b/>
          <w:i/>
        </w:rPr>
        <w:t>this</w:t>
      </w:r>
      <w:r w:rsidR="00AF7752">
        <w:t xml:space="preserve">" will have the value of the </w:t>
      </w:r>
      <w:r w:rsidRPr="00A90E4D">
        <w:rPr>
          <w:b/>
          <w:i/>
        </w:rPr>
        <w:t>son</w:t>
      </w:r>
      <w:r w:rsidR="00AF7752">
        <w:t xml:space="preserve"> object because the </w:t>
      </w:r>
      <w:r w:rsidRPr="00A90E4D">
        <w:rPr>
          <w:b/>
          <w:i/>
        </w:rPr>
        <w:t>son</w:t>
      </w:r>
      <w:r w:rsidR="00AF7752">
        <w:t xml:space="preserve"> object will invoke </w:t>
      </w:r>
      <w:r w:rsidRPr="00A90E4D">
        <w:rPr>
          <w:b/>
          <w:i/>
        </w:rPr>
        <w:t>getName</w:t>
      </w:r>
      <w:r w:rsidR="00AF7752">
        <w:t xml:space="preserve"> ()​</w:t>
      </w:r>
    </w:p>
    <w:p w14:paraId="447A35E2" w14:textId="200A404D" w:rsidR="00553F94" w:rsidRPr="00646A1B" w:rsidRDefault="00A15FEA" w:rsidP="00A15FEA">
      <w:pPr>
        <w:pStyle w:val="NoSpacing"/>
        <w:ind w:left="795"/>
      </w:pPr>
      <w:r>
        <w:t xml:space="preserve">   </w:t>
      </w:r>
    </w:p>
    <w:sectPr w:rsidR="00553F94" w:rsidRPr="00646A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D4E24"/>
    <w:multiLevelType w:val="hybridMultilevel"/>
    <w:tmpl w:val="06949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779F8"/>
    <w:multiLevelType w:val="hybridMultilevel"/>
    <w:tmpl w:val="0BEE018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3AE11417"/>
    <w:multiLevelType w:val="multilevel"/>
    <w:tmpl w:val="B8C4D9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00364D4"/>
    <w:multiLevelType w:val="hybridMultilevel"/>
    <w:tmpl w:val="AB1CDB90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NQBiS0tjSwMzcyUdpeDU4uLM/DyQAsNaAFcktN4sAAAA"/>
  </w:docVars>
  <w:rsids>
    <w:rsidRoot w:val="002D4081"/>
    <w:rsid w:val="000F2254"/>
    <w:rsid w:val="0017728D"/>
    <w:rsid w:val="00187F06"/>
    <w:rsid w:val="002143FE"/>
    <w:rsid w:val="00224327"/>
    <w:rsid w:val="002D4081"/>
    <w:rsid w:val="004D6554"/>
    <w:rsid w:val="00553F94"/>
    <w:rsid w:val="00646A1B"/>
    <w:rsid w:val="00770B1E"/>
    <w:rsid w:val="00A15FEA"/>
    <w:rsid w:val="00A55E63"/>
    <w:rsid w:val="00A90E4D"/>
    <w:rsid w:val="00AF7752"/>
    <w:rsid w:val="00B813A1"/>
    <w:rsid w:val="00D24FEA"/>
    <w:rsid w:val="00D8515C"/>
    <w:rsid w:val="00E4653E"/>
    <w:rsid w:val="00E5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A6DA3"/>
  <w15:chartTrackingRefBased/>
  <w15:docId w15:val="{1028D028-FA79-4726-A199-46299BC4E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65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5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E4653E"/>
    <w:pPr>
      <w:spacing w:after="0" w:line="240" w:lineRule="auto"/>
    </w:pPr>
    <w:rPr>
      <w:rFonts w:ascii="Malgun Gothic" w:hAnsi="Malgun Gothic"/>
      <w:sz w:val="23"/>
    </w:rPr>
  </w:style>
  <w:style w:type="character" w:styleId="Emphasis">
    <w:name w:val="Emphasis"/>
    <w:basedOn w:val="DefaultParagraphFont"/>
    <w:uiPriority w:val="20"/>
    <w:qFormat/>
    <w:rsid w:val="00B813A1"/>
    <w:rPr>
      <w:i/>
      <w:iCs/>
    </w:rPr>
  </w:style>
  <w:style w:type="character" w:styleId="Strong">
    <w:name w:val="Strong"/>
    <w:basedOn w:val="DefaultParagraphFont"/>
    <w:uiPriority w:val="22"/>
    <w:qFormat/>
    <w:rsid w:val="00B813A1"/>
    <w:rPr>
      <w:b/>
      <w:bCs/>
    </w:rPr>
  </w:style>
  <w:style w:type="character" w:customStyle="1" w:styleId="keyword2">
    <w:name w:val="keyword2"/>
    <w:basedOn w:val="DefaultParagraphFont"/>
    <w:rsid w:val="00A15FEA"/>
    <w:rPr>
      <w:b/>
      <w:bCs/>
      <w:color w:val="006699"/>
      <w:bdr w:val="none" w:sz="0" w:space="0" w:color="auto" w:frame="1"/>
    </w:rPr>
  </w:style>
  <w:style w:type="character" w:customStyle="1" w:styleId="string2">
    <w:name w:val="string2"/>
    <w:basedOn w:val="DefaultParagraphFont"/>
    <w:rsid w:val="00A15FEA"/>
    <w:rPr>
      <w:color w:val="0000FF"/>
      <w:bdr w:val="none" w:sz="0" w:space="0" w:color="auto" w:frame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3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0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154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B8787F3-A0E8-45AE-A83C-073BD0198072}">
  <we:reference id="wa104379501" version="1.0.0.0" store="en-US" storeType="OMEX"/>
  <we:alternateReferences>
    <we:reference id="wa104379501" version="1.0.0.0" store="wa10437950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 Gupta</dc:creator>
  <cp:keywords/>
  <dc:description/>
  <cp:lastModifiedBy>Vikash Gupta</cp:lastModifiedBy>
  <cp:revision>18</cp:revision>
  <dcterms:created xsi:type="dcterms:W3CDTF">2018-01-24T06:48:00Z</dcterms:created>
  <dcterms:modified xsi:type="dcterms:W3CDTF">2018-01-24T07:37:00Z</dcterms:modified>
</cp:coreProperties>
</file>